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F389B" w14:textId="2A017601" w:rsidR="003E73F6" w:rsidRDefault="001A6C2C">
      <w:pPr>
        <w:pStyle w:val="NoSpacing"/>
        <w:rPr>
          <w:rFonts w:ascii="Times New Roman" w:hAnsi="Times New Roman" w:cs="Times New Roman"/>
          <w:b/>
          <w:bCs/>
          <w:color w:val="44546A" w:themeColor="text2"/>
          <w:sz w:val="28"/>
        </w:rPr>
      </w:pPr>
      <w:bookmarkStart w:id="0" w:name="_Hlk38049197"/>
      <w:r w:rsidRPr="001B345D">
        <w:rPr>
          <w:rFonts w:ascii="Times New Roman" w:eastAsia="Times New Roman" w:hAnsi="Times New Roman" w:cs="Times New Roman"/>
          <w:bCs/>
          <w:noProof/>
          <w:color w:val="000000"/>
        </w:rPr>
        <w:drawing>
          <wp:anchor distT="0" distB="0" distL="114300" distR="114300" simplePos="0" relativeHeight="251661312" behindDoc="1" locked="0" layoutInCell="1" allowOverlap="1" wp14:anchorId="5326AAA3" wp14:editId="0AD84FD2">
            <wp:simplePos x="0" y="0"/>
            <wp:positionH relativeFrom="page">
              <wp:posOffset>6350</wp:posOffset>
            </wp:positionH>
            <wp:positionV relativeFrom="paragraph">
              <wp:posOffset>-939165</wp:posOffset>
            </wp:positionV>
            <wp:extent cx="7538720" cy="977900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34"/>
                    <a:stretch/>
                  </pic:blipFill>
                  <pic:spPr bwMode="auto">
                    <a:xfrm>
                      <a:off x="0" y="0"/>
                      <a:ext cx="7538720" cy="977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19C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0FBDEA1" wp14:editId="1518D151">
                <wp:simplePos x="0" y="0"/>
                <wp:positionH relativeFrom="column">
                  <wp:posOffset>4399280</wp:posOffset>
                </wp:positionH>
                <wp:positionV relativeFrom="paragraph">
                  <wp:posOffset>-889000</wp:posOffset>
                </wp:positionV>
                <wp:extent cx="2414270" cy="330200"/>
                <wp:effectExtent l="0" t="0" r="2413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27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F71EC" w14:textId="33D80CF8" w:rsidR="003E73F6" w:rsidRPr="00D554F4" w:rsidRDefault="003E73F6" w:rsidP="003E73F6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0E4CC7">
                              <w:rPr>
                                <w:sz w:val="32"/>
                                <w:szCs w:val="28"/>
                              </w:rPr>
                              <w:t>TM/DRPM-ITS/PM.03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FBDE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6.4pt;margin-top:-70pt;width:190.1pt;height:2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">
                <v:textbox>
                  <w:txbxContent>
                    <w:p w14:paraId="081F71EC" w14:textId="33D80CF8" w:rsidR="003E73F6" w:rsidRPr="00D554F4" w:rsidRDefault="003E73F6" w:rsidP="003E73F6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0E4CC7">
                        <w:rPr>
                          <w:sz w:val="32"/>
                          <w:szCs w:val="28"/>
                        </w:rPr>
                        <w:t>TM/DRPM-ITS/PM.03.00</w:t>
                      </w:r>
                      <w:r>
                        <w:rPr>
                          <w:sz w:val="32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rPr>
          <w:rFonts w:ascii="Times New Roman" w:hAnsi="Times New Roman" w:cs="Times New Roman"/>
          <w:b/>
          <w:bCs/>
          <w:color w:val="44546A" w:themeColor="text2"/>
          <w:sz w:val="28"/>
        </w:rPr>
        <w:id w:val="-671103926"/>
        <w:docPartObj>
          <w:docPartGallery w:val="Cover Pages"/>
          <w:docPartUnique/>
        </w:docPartObj>
      </w:sdtPr>
      <w:sdtEndPr>
        <w:rPr>
          <w:rFonts w:eastAsiaTheme="majorEastAsia"/>
        </w:rPr>
      </w:sdtEndPr>
      <w:sdtContent>
        <w:p w14:paraId="44CE82DA" w14:textId="5984218D" w:rsidR="004749D7" w:rsidRPr="001B345D" w:rsidRDefault="004749D7">
          <w:pPr>
            <w:pStyle w:val="NoSpacing"/>
            <w:rPr>
              <w:rFonts w:ascii="Times New Roman" w:hAnsi="Times New Roman" w:cs="Times New Roman"/>
              <w:b/>
              <w:bCs/>
            </w:rPr>
          </w:pPr>
        </w:p>
        <w:p w14:paraId="417ED0CB" w14:textId="0AC6C903" w:rsidR="004749D7" w:rsidRPr="001B345D" w:rsidRDefault="004749D7">
          <w:pPr>
            <w:rPr>
              <w:rFonts w:ascii="Times New Roman" w:hAnsi="Times New Roman" w:cs="Times New Roman"/>
              <w:bCs/>
              <w:sz w:val="22"/>
            </w:rPr>
          </w:pPr>
        </w:p>
        <w:p w14:paraId="4D17959F" w14:textId="787E5568" w:rsidR="00080D81" w:rsidRPr="001B345D" w:rsidRDefault="00080D81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19F66E0" w14:textId="28D4B5D7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350CF34" w14:textId="4E29A60D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ED4285A" w14:textId="1C1CD732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19784C1E" w14:textId="370CE228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44CE869" w14:textId="157CA963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6A7AF901" w14:textId="0AAF847E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A7A832F" w14:textId="19075866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49D70EFB" w14:textId="5A66896D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AB2F710" w14:textId="2EBCD9D6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AC4600D" w14:textId="77777777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5D9CF0F9" w14:textId="414CAEC7" w:rsidR="004749D7" w:rsidRPr="001B345D" w:rsidRDefault="004749D7" w:rsidP="0033641A">
          <w:pPr>
            <w:spacing w:before="200" w:line="240" w:lineRule="auto"/>
            <w:ind w:left="3119"/>
            <w:rPr>
              <w:rFonts w:ascii="Arial" w:eastAsia="Times New Roman" w:hAnsi="Arial" w:cs="Arial"/>
              <w:bCs/>
              <w:color w:val="auto"/>
              <w:sz w:val="24"/>
              <w:szCs w:val="24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t xml:space="preserve">JUDUL </w:t>
          </w: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br/>
          </w: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br/>
            <w:t>LOKASI (DESA, KECAMATAN, KAB/KOTA)</w:t>
          </w:r>
        </w:p>
        <w:p w14:paraId="44C81880" w14:textId="77777777" w:rsidR="004749D7" w:rsidRPr="001B345D" w:rsidRDefault="004749D7" w:rsidP="0033641A">
          <w:pPr>
            <w:ind w:left="3119"/>
            <w:rPr>
              <w:rFonts w:ascii="Arial" w:eastAsiaTheme="majorEastAsia" w:hAnsi="Arial" w:cs="Arial"/>
              <w:bCs/>
              <w:color w:val="auto"/>
              <w:sz w:val="22"/>
            </w:rPr>
          </w:pPr>
        </w:p>
        <w:p w14:paraId="267869CA" w14:textId="747F2426" w:rsidR="0033641A" w:rsidRPr="001B345D" w:rsidRDefault="0033641A" w:rsidP="0033641A">
          <w:pPr>
            <w:rPr>
              <w:rFonts w:ascii="Arial" w:eastAsiaTheme="majorEastAsia" w:hAnsi="Arial" w:cs="Arial"/>
              <w:bCs/>
              <w:color w:val="auto"/>
              <w:sz w:val="22"/>
            </w:rPr>
          </w:pPr>
        </w:p>
        <w:p w14:paraId="4C9AC7BB" w14:textId="2CF2CB8B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45A9BE68" w14:textId="77777777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0A6BE4D" w14:textId="77777777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58B83073" w14:textId="77777777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3AD1BAC9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osen Pembimbing : </w:t>
          </w:r>
        </w:p>
        <w:p w14:paraId="1AF777AE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(Nama Dosen Pembimbing) / NIP</w:t>
          </w:r>
        </w:p>
        <w:p w14:paraId="22B70CB4" w14:textId="450C4958" w:rsidR="004749D7" w:rsidRPr="001B345D" w:rsidRDefault="004749D7" w:rsidP="004749D7">
          <w:pPr>
            <w:spacing w:line="240" w:lineRule="auto"/>
            <w:rPr>
              <w:rFonts w:ascii="Arial" w:eastAsia="Times New Roman" w:hAnsi="Arial" w:cs="Arial"/>
              <w:bCs/>
              <w:color w:val="auto"/>
              <w:sz w:val="22"/>
            </w:rPr>
          </w:pPr>
        </w:p>
        <w:p w14:paraId="03669DF3" w14:textId="77777777" w:rsidR="004749D7" w:rsidRPr="001B345D" w:rsidRDefault="004749D7" w:rsidP="004749D7">
          <w:pPr>
            <w:spacing w:line="240" w:lineRule="auto"/>
            <w:rPr>
              <w:rFonts w:ascii="Arial" w:eastAsia="Times New Roman" w:hAnsi="Arial" w:cs="Arial"/>
              <w:bCs/>
              <w:color w:val="auto"/>
              <w:sz w:val="22"/>
            </w:rPr>
          </w:pPr>
        </w:p>
        <w:p w14:paraId="636F1B99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isusun Oleh : </w:t>
          </w:r>
        </w:p>
        <w:p w14:paraId="38829DFD" w14:textId="2C6236B5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Mahasiswa /NRP/Departemen </w:t>
          </w:r>
          <w:r w:rsidR="00080D81"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  </w:t>
          </w: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(Ketua)</w:t>
          </w:r>
        </w:p>
        <w:p w14:paraId="05F3D1D9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75C62AA0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4E5E3030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0E6B8937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4E7BCC69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7E5DB248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6B8D61B3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st..</w:t>
          </w:r>
        </w:p>
        <w:p w14:paraId="79C3AE50" w14:textId="77777777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B3A5BD1" w14:textId="65372119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15B461AF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55EE5743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3203DD94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2B7B0318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123BAB7A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4257AD4" w14:textId="29328597" w:rsidR="004749D7" w:rsidRPr="001B345D" w:rsidRDefault="001A6C2C" w:rsidP="001A6C2C">
          <w:pPr>
            <w:jc w:val="center"/>
            <w:rPr>
              <w:rFonts w:ascii="Times New Roman" w:eastAsia="Times New Roman" w:hAnsi="Times New Roman" w:cs="Times New Roman"/>
              <w:bCs/>
              <w:color w:val="auto"/>
              <w:sz w:val="22"/>
            </w:rPr>
          </w:pPr>
          <w:r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  <w:t>Tahun 2022</w:t>
          </w:r>
        </w:p>
      </w:sdtContent>
    </w:sdt>
    <w:p w14:paraId="473ECE67" w14:textId="2BF12CB1" w:rsidR="0091146A" w:rsidRPr="001B345D" w:rsidRDefault="0091146A" w:rsidP="00AA7F2E">
      <w:pPr>
        <w:pStyle w:val="Heading1"/>
        <w:rPr>
          <w:rFonts w:ascii="Arial" w:hAnsi="Arial" w:cs="Arial"/>
          <w:bCs/>
          <w:sz w:val="24"/>
          <w:szCs w:val="24"/>
        </w:rPr>
      </w:pPr>
      <w:bookmarkStart w:id="1" w:name="_Toc63759083"/>
      <w:r w:rsidRPr="001B345D">
        <w:rPr>
          <w:rFonts w:ascii="Arial" w:hAnsi="Arial" w:cs="Arial"/>
          <w:bCs/>
          <w:sz w:val="24"/>
          <w:szCs w:val="24"/>
        </w:rPr>
        <w:lastRenderedPageBreak/>
        <w:t>HALAMAN PENGESAHAN</w:t>
      </w:r>
      <w:bookmarkEnd w:id="1"/>
    </w:p>
    <w:p w14:paraId="4F813117" w14:textId="77777777" w:rsidR="0091146A" w:rsidRPr="001B345D" w:rsidRDefault="0091146A" w:rsidP="0091146A">
      <w:pPr>
        <w:spacing w:line="317" w:lineRule="exact"/>
        <w:rPr>
          <w:rFonts w:ascii="Arial" w:eastAsia="Times New Roman" w:hAnsi="Arial" w:cs="Arial"/>
          <w:bCs/>
          <w:color w:val="auto"/>
          <w:sz w:val="22"/>
        </w:rPr>
      </w:pPr>
    </w:p>
    <w:p w14:paraId="2A4519DF" w14:textId="19BF1932" w:rsidR="0091146A" w:rsidRPr="001B345D" w:rsidRDefault="0091146A" w:rsidP="00080D81">
      <w:pPr>
        <w:spacing w:line="0" w:lineRule="atLeast"/>
        <w:jc w:val="both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Dengan telah selesainya kegiatan Program Merdeka Belajar Kampus Merdeka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 - Proyek Kemanusiaan (MBKM – PK –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ITS) 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yang berjudul … yang kami kerjakan</w:t>
      </w:r>
      <w:r w:rsidR="00C67F1A">
        <w:rPr>
          <w:rFonts w:ascii="Arial" w:eastAsia="Times New Roman" w:hAnsi="Arial" w:cs="Arial"/>
          <w:b w:val="0"/>
          <w:color w:val="auto"/>
          <w:sz w:val="22"/>
        </w:rPr>
        <w:t xml:space="preserve"> mulai tanggal …. s.d tanggal ….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maka kami:</w:t>
      </w:r>
    </w:p>
    <w:p w14:paraId="3B4738AD" w14:textId="0ACDED6B" w:rsidR="00080D81" w:rsidRPr="001B345D" w:rsidRDefault="00080D81" w:rsidP="0091146A">
      <w:pPr>
        <w:spacing w:line="0" w:lineRule="atLeast"/>
        <w:ind w:left="820"/>
        <w:rPr>
          <w:rFonts w:ascii="Arial" w:eastAsia="Times New Roman" w:hAnsi="Arial" w:cs="Arial"/>
          <w:b w:val="0"/>
          <w:color w:val="auto"/>
          <w:sz w:val="22"/>
        </w:rPr>
      </w:pPr>
    </w:p>
    <w:p w14:paraId="37FE43AC" w14:textId="77777777" w:rsidR="0091146A" w:rsidRPr="001B345D" w:rsidRDefault="0091146A" w:rsidP="0091146A">
      <w:pPr>
        <w:spacing w:line="20" w:lineRule="exact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noProof/>
          <w:color w:val="auto"/>
          <w:sz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12709D5" wp14:editId="21B0F70A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4E6A3E" id="Straight Connector 7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3076F826" w14:textId="77777777" w:rsidR="0091146A" w:rsidRPr="001B345D" w:rsidRDefault="0091146A" w:rsidP="0091146A">
      <w:pPr>
        <w:spacing w:line="33" w:lineRule="exact"/>
        <w:rPr>
          <w:rFonts w:ascii="Arial" w:eastAsia="Times New Roman" w:hAnsi="Arial" w:cs="Arial"/>
          <w:b w:val="0"/>
          <w:color w:val="auto"/>
          <w:sz w:val="22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91146A" w:rsidRPr="001B345D" w14:paraId="33BFDF85" w14:textId="77777777" w:rsidTr="00582007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5F1A9B66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AC890D7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1B695A74" w14:textId="7F696100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RP. MHS</w:t>
            </w:r>
          </w:p>
        </w:tc>
      </w:tr>
      <w:tr w:rsidR="0091146A" w:rsidRPr="001B345D" w14:paraId="5E633779" w14:textId="77777777" w:rsidTr="00582007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EEC0D0" w14:textId="77777777" w:rsidR="0091146A" w:rsidRPr="001B345D" w:rsidRDefault="0091146A" w:rsidP="00582007">
            <w:pPr>
              <w:spacing w:line="0" w:lineRule="atLeast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67E10C" w14:textId="77777777" w:rsidR="0091146A" w:rsidRPr="001B345D" w:rsidRDefault="0091146A" w:rsidP="00582007">
            <w:pPr>
              <w:spacing w:line="0" w:lineRule="atLeast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831825F" w14:textId="77777777" w:rsidR="0091146A" w:rsidRPr="001B345D" w:rsidRDefault="0091146A" w:rsidP="00582007">
            <w:pPr>
              <w:spacing w:line="0" w:lineRule="atLeast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</w:tr>
      <w:tr w:rsidR="0091146A" w:rsidRPr="001B345D" w14:paraId="3465CFAB" w14:textId="77777777" w:rsidTr="00582007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1F54094E" w14:textId="77777777" w:rsidR="0091146A" w:rsidRPr="001B345D" w:rsidRDefault="0091146A" w:rsidP="00582007">
            <w:pPr>
              <w:spacing w:line="263" w:lineRule="exac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75F5C1D6" w14:textId="77777777" w:rsidR="0091146A" w:rsidRPr="001B345D" w:rsidRDefault="0091146A" w:rsidP="00582007">
            <w:pPr>
              <w:spacing w:line="263" w:lineRule="exac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01A1A09" w14:textId="77777777" w:rsidR="0091146A" w:rsidRPr="001B345D" w:rsidRDefault="0091146A" w:rsidP="00582007">
            <w:pPr>
              <w:spacing w:line="263" w:lineRule="exac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668886C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40DCAB76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2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6CAAADA0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6AD3B235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31E03B3" w14:textId="77777777" w:rsidTr="00582007">
        <w:trPr>
          <w:trHeight w:val="319"/>
        </w:trPr>
        <w:tc>
          <w:tcPr>
            <w:tcW w:w="520" w:type="dxa"/>
            <w:shd w:val="clear" w:color="auto" w:fill="auto"/>
            <w:vAlign w:val="bottom"/>
          </w:tcPr>
          <w:p w14:paraId="03468A1A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3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442CCC61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05A98348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1723390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4180B9C0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4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0262DEC9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260964F1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231BE3F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25310D21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5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65D18174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31603082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28B37A00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595C5A9D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6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470D302C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5FFDDA7B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06815C84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085C1943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7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5041C8D9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06C31ECD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1E579A1E" w14:textId="77777777" w:rsidTr="00582007">
        <w:trPr>
          <w:trHeight w:val="319"/>
        </w:trPr>
        <w:tc>
          <w:tcPr>
            <w:tcW w:w="520" w:type="dxa"/>
            <w:shd w:val="clear" w:color="auto" w:fill="auto"/>
            <w:vAlign w:val="bottom"/>
          </w:tcPr>
          <w:p w14:paraId="2BC6F6B7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8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0AF39E41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3F0AD9F0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</w:tbl>
    <w:p w14:paraId="21C020C8" w14:textId="77777777" w:rsidR="0091146A" w:rsidRPr="001B345D" w:rsidRDefault="0091146A" w:rsidP="0091146A">
      <w:pPr>
        <w:spacing w:line="20" w:lineRule="exact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noProof/>
          <w:color w:val="auto"/>
          <w:sz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D01F920" wp14:editId="6FBF06D5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4C688E" id="Straight Connector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" strokeweight=".16931mm"/>
            </w:pict>
          </mc:Fallback>
        </mc:AlternateContent>
      </w:r>
    </w:p>
    <w:p w14:paraId="62B64EC1" w14:textId="77777777" w:rsidR="0091146A" w:rsidRPr="001B345D" w:rsidRDefault="0091146A" w:rsidP="0091146A">
      <w:pPr>
        <w:spacing w:line="3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06F82180" w14:textId="1FEB9681" w:rsidR="0091146A" w:rsidRPr="001B345D" w:rsidRDefault="00080D81" w:rsidP="00080D81">
      <w:pPr>
        <w:spacing w:line="0" w:lineRule="atLeast"/>
        <w:jc w:val="both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t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elah menyelasaikan laporan kegiatan kami selama dilokasi 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>Proyek Kemanusiaan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di … </w:t>
      </w:r>
    </w:p>
    <w:p w14:paraId="7829E7BD" w14:textId="77777777" w:rsidR="0091146A" w:rsidRPr="001B345D" w:rsidRDefault="0091146A" w:rsidP="0091146A">
      <w:pPr>
        <w:spacing w:line="41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7AAC3F5C" w14:textId="77777777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3D079672" w14:textId="77777777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67236E26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Mengetahui </w:t>
      </w:r>
    </w:p>
    <w:p w14:paraId="5545A6BB" w14:textId="27B848DC" w:rsidR="0091146A" w:rsidRPr="001B345D" w:rsidRDefault="007B7AD1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>
        <w:rPr>
          <w:rFonts w:ascii="Arial" w:eastAsia="Times New Roman" w:hAnsi="Arial" w:cs="Arial"/>
          <w:b w:val="0"/>
          <w:color w:val="auto"/>
          <w:sz w:val="22"/>
        </w:rPr>
        <w:t>Mitra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Dosen Pembimbing Lapangan</w:t>
      </w:r>
    </w:p>
    <w:p w14:paraId="6C1A4898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75FE84E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5FC031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BFBFBF" w:themeColor="background1" w:themeShade="BF"/>
          <w:sz w:val="22"/>
        </w:rPr>
        <w:t>Stempel</w:t>
      </w:r>
    </w:p>
    <w:p w14:paraId="055CF910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ACB8572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CCB4DD1" w14:textId="33227BEF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(……………..………)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(……….……………………)</w:t>
      </w:r>
    </w:p>
    <w:p w14:paraId="2E7517E1" w14:textId="4CF93F5D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NIP</w:t>
      </w:r>
    </w:p>
    <w:p w14:paraId="5D21DB1E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6DFF991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976308E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Menyetujui</w:t>
      </w:r>
    </w:p>
    <w:p w14:paraId="16317B40" w14:textId="77777777" w:rsidR="0091146A" w:rsidRPr="001B345D" w:rsidRDefault="0091146A" w:rsidP="0091146A">
      <w:pPr>
        <w:spacing w:line="240" w:lineRule="auto"/>
        <w:ind w:right="206"/>
        <w:jc w:val="center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Direktur Riset dan Pengabdian Masyarakat</w:t>
      </w:r>
    </w:p>
    <w:p w14:paraId="0351FA8E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7B05C4D1" w14:textId="77777777" w:rsidR="0091146A" w:rsidRPr="001B345D" w:rsidRDefault="0091146A" w:rsidP="005C55FF">
      <w:pPr>
        <w:spacing w:line="240" w:lineRule="auto"/>
        <w:ind w:left="-90" w:right="206"/>
        <w:jc w:val="center"/>
        <w:rPr>
          <w:rFonts w:ascii="Arial" w:eastAsia="Times New Roman" w:hAnsi="Arial" w:cs="Arial"/>
          <w:b w:val="0"/>
          <w:color w:val="BFBFBF" w:themeColor="background1" w:themeShade="BF"/>
          <w:sz w:val="22"/>
        </w:rPr>
      </w:pPr>
      <w:r w:rsidRPr="001B345D">
        <w:rPr>
          <w:rFonts w:ascii="Arial" w:eastAsia="Times New Roman" w:hAnsi="Arial" w:cs="Arial"/>
          <w:b w:val="0"/>
          <w:color w:val="BFBFBF" w:themeColor="background1" w:themeShade="BF"/>
          <w:sz w:val="22"/>
        </w:rPr>
        <w:t>Stempel</w:t>
      </w:r>
    </w:p>
    <w:p w14:paraId="275C7EB7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2275F58B" w14:textId="2CB4D959" w:rsidR="0091146A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3102E4BA" w14:textId="77777777" w:rsidR="001B345D" w:rsidRPr="001B345D" w:rsidRDefault="001B345D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65FEFC4F" w14:textId="77777777" w:rsidR="00F51BA5" w:rsidRDefault="00F51BA5" w:rsidP="0091146A">
      <w:pPr>
        <w:spacing w:line="240" w:lineRule="auto"/>
        <w:contextualSpacing/>
        <w:jc w:val="center"/>
        <w:rPr>
          <w:rFonts w:ascii="Arial" w:hAnsi="Arial" w:cs="Arial"/>
          <w:b w:val="0"/>
          <w:color w:val="000000" w:themeColor="text1"/>
          <w:sz w:val="22"/>
          <w:u w:val="single"/>
        </w:rPr>
      </w:pPr>
      <w:r w:rsidRPr="00F51BA5">
        <w:rPr>
          <w:rFonts w:ascii="Arial" w:hAnsi="Arial" w:cs="Arial"/>
          <w:b w:val="0"/>
          <w:color w:val="000000" w:themeColor="text1"/>
          <w:sz w:val="22"/>
          <w:u w:val="single"/>
        </w:rPr>
        <w:t>Fadlilatul Taufany S.T., Ph.D.</w:t>
      </w:r>
    </w:p>
    <w:p w14:paraId="632D047E" w14:textId="09707833" w:rsidR="0091146A" w:rsidRPr="001B345D" w:rsidRDefault="0091146A" w:rsidP="0091146A">
      <w:pPr>
        <w:spacing w:line="240" w:lineRule="auto"/>
        <w:contextualSpacing/>
        <w:jc w:val="center"/>
        <w:rPr>
          <w:rFonts w:ascii="Arial" w:hAnsi="Arial" w:cs="Arial"/>
          <w:b w:val="0"/>
          <w:color w:val="000000" w:themeColor="text1"/>
          <w:sz w:val="22"/>
        </w:rPr>
      </w:pPr>
      <w:r w:rsidRPr="001B345D">
        <w:rPr>
          <w:rFonts w:ascii="Arial" w:hAnsi="Arial" w:cs="Arial"/>
          <w:b w:val="0"/>
          <w:color w:val="000000" w:themeColor="text1"/>
          <w:sz w:val="22"/>
        </w:rPr>
        <w:t>NIP</w:t>
      </w:r>
      <w:r w:rsidR="008508FA" w:rsidRPr="008508FA">
        <w:rPr>
          <w:rFonts w:ascii="Arial" w:hAnsi="Arial" w:cs="Arial"/>
          <w:b w:val="0"/>
          <w:color w:val="000000" w:themeColor="text1"/>
          <w:sz w:val="22"/>
        </w:rPr>
        <w:t>198107132005011001</w:t>
      </w:r>
    </w:p>
    <w:p w14:paraId="51124B8F" w14:textId="05063EE2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BA729EF" w14:textId="37009AC1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D3DAB4A" w14:textId="31E1132B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2A937EF" w14:textId="50D38119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D0C7B8A" w14:textId="42EC46B5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D6164F8" w14:textId="45489CCF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DB47AEF" w14:textId="5FDCCC1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48F2B3C" w14:textId="737A6733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9D5F787" w14:textId="6085D460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9315B04" w14:textId="457D70C2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85BA72D" w14:textId="6F296E58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37B0FB2" w14:textId="4315DE8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906CA18" w14:textId="5483C785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7638904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2" w:name="_Toc63759084"/>
      <w:r w:rsidRPr="001B345D">
        <w:rPr>
          <w:rFonts w:ascii="Arial" w:hAnsi="Arial" w:cs="Arial"/>
          <w:bCs/>
          <w:sz w:val="24"/>
          <w:szCs w:val="24"/>
        </w:rPr>
        <w:lastRenderedPageBreak/>
        <w:t>DAFTAR ISI</w:t>
      </w:r>
      <w:bookmarkEnd w:id="2"/>
    </w:p>
    <w:sdt>
      <w:sdtPr>
        <w:rPr>
          <w:rFonts w:ascii="Arial" w:eastAsiaTheme="minorEastAsia" w:hAnsi="Arial" w:cs="Arial"/>
          <w:b/>
          <w:bCs/>
          <w:color w:val="44546A" w:themeColor="text2"/>
          <w:sz w:val="22"/>
          <w:szCs w:val="22"/>
        </w:rPr>
        <w:id w:val="176989065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08C40B0" w14:textId="77777777" w:rsidR="001B345D" w:rsidRPr="001B345D" w:rsidRDefault="001B345D" w:rsidP="001B345D">
          <w:pPr>
            <w:pStyle w:val="TOCHeading"/>
            <w:rPr>
              <w:rFonts w:ascii="Arial" w:hAnsi="Arial" w:cs="Arial"/>
              <w:b/>
              <w:bCs/>
              <w:sz w:val="22"/>
              <w:szCs w:val="22"/>
            </w:rPr>
          </w:pPr>
        </w:p>
        <w:p w14:paraId="3F9A586F" w14:textId="77777777" w:rsidR="001B345D" w:rsidRPr="001B345D" w:rsidRDefault="001B345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r w:rsidRPr="001B345D">
            <w:rPr>
              <w:rFonts w:ascii="Arial" w:hAnsi="Arial" w:cs="Arial"/>
              <w:bCs/>
              <w:sz w:val="22"/>
            </w:rPr>
            <w:fldChar w:fldCharType="begin"/>
          </w:r>
          <w:r w:rsidRPr="001B345D">
            <w:rPr>
              <w:rFonts w:ascii="Arial" w:hAnsi="Arial" w:cs="Arial"/>
              <w:bCs/>
              <w:sz w:val="22"/>
            </w:rPr>
            <w:instrText xml:space="preserve"> TOC \o "1-3" \h \z \u </w:instrText>
          </w:r>
          <w:r w:rsidRPr="001B345D">
            <w:rPr>
              <w:rFonts w:ascii="Arial" w:hAnsi="Arial" w:cs="Arial"/>
              <w:bCs/>
              <w:sz w:val="22"/>
            </w:rPr>
            <w:fldChar w:fldCharType="separate"/>
          </w:r>
          <w:hyperlink w:anchor="_Toc63759083" w:history="1">
            <w:r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HALAMAN PENGESAHAN</w: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3 \h </w:instrTex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1</w: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1F3F7284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4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DAFTAR ISI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4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2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601903C6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5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. PENDAHULU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5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3AB2AA42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6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tar Belakang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6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733A6BF5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7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Tujuan Kegiat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7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234C88DF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8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C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Manfaat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8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A2B9805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9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I. PELAKSANA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9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573DCD3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0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Pelaksana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0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8EB386F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1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Pembahas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1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2E0D37E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2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II. PENUTUP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2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61E4219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3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Kesimpul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3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51DA6AD6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4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Sar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4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3417597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5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MPIRAN 1. CATATAN HARI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5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6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148F4F4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Cs/>
              <w:noProof/>
              <w:sz w:val="22"/>
            </w:rPr>
          </w:pPr>
          <w:hyperlink w:anchor="_Toc63759096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MPIRAN 2. DOKUMENTASI KEGIAT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6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7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26E9F8FA" w14:textId="77777777" w:rsidR="001B345D" w:rsidRPr="001B345D" w:rsidRDefault="001B345D" w:rsidP="001B345D">
          <w:pPr>
            <w:rPr>
              <w:rFonts w:ascii="Arial" w:hAnsi="Arial" w:cs="Arial"/>
              <w:bCs/>
              <w:sz w:val="22"/>
            </w:rPr>
          </w:pPr>
          <w:r w:rsidRPr="001B345D">
            <w:rPr>
              <w:rFonts w:ascii="Arial" w:hAnsi="Arial" w:cs="Arial"/>
              <w:bCs/>
              <w:noProof/>
              <w:sz w:val="22"/>
            </w:rPr>
            <w:fldChar w:fldCharType="end"/>
          </w:r>
        </w:p>
      </w:sdtContent>
    </w:sdt>
    <w:p w14:paraId="79015B78" w14:textId="77777777" w:rsidR="001B345D" w:rsidRPr="001B345D" w:rsidRDefault="001B345D" w:rsidP="001B345D">
      <w:pPr>
        <w:spacing w:after="160" w:line="259" w:lineRule="auto"/>
        <w:rPr>
          <w:rFonts w:ascii="Arial" w:eastAsiaTheme="majorEastAsia" w:hAnsi="Arial" w:cs="Arial"/>
          <w:bCs/>
          <w:color w:val="auto"/>
          <w:sz w:val="22"/>
        </w:rPr>
      </w:pPr>
      <w:bookmarkStart w:id="3" w:name="_Toc63759085"/>
      <w:r w:rsidRPr="001B345D">
        <w:rPr>
          <w:rFonts w:ascii="Arial" w:hAnsi="Arial" w:cs="Arial"/>
          <w:bCs/>
          <w:sz w:val="22"/>
        </w:rPr>
        <w:br w:type="page"/>
      </w:r>
    </w:p>
    <w:p w14:paraId="441F03D4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2"/>
          <w:szCs w:val="22"/>
        </w:rPr>
      </w:pPr>
      <w:r w:rsidRPr="001B345D">
        <w:rPr>
          <w:rFonts w:ascii="Arial" w:hAnsi="Arial" w:cs="Arial"/>
          <w:bCs/>
          <w:sz w:val="24"/>
          <w:szCs w:val="24"/>
        </w:rPr>
        <w:lastRenderedPageBreak/>
        <w:t>BAB I. PENDAHULUAN</w:t>
      </w:r>
      <w:bookmarkEnd w:id="3"/>
      <w:r w:rsidRPr="001B345D">
        <w:rPr>
          <w:rFonts w:ascii="Arial" w:hAnsi="Arial" w:cs="Arial"/>
          <w:bCs/>
          <w:sz w:val="24"/>
          <w:szCs w:val="24"/>
        </w:rPr>
        <w:t xml:space="preserve"> </w:t>
      </w:r>
      <w:r w:rsidRPr="001B345D">
        <w:rPr>
          <w:rFonts w:ascii="Arial" w:hAnsi="Arial" w:cs="Arial"/>
          <w:bCs/>
          <w:sz w:val="22"/>
          <w:szCs w:val="22"/>
        </w:rPr>
        <w:br/>
      </w:r>
    </w:p>
    <w:p w14:paraId="74E2B1F5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4" w:name="_Toc63759086"/>
      <w:r w:rsidRPr="001B345D">
        <w:rPr>
          <w:rFonts w:ascii="Arial" w:hAnsi="Arial" w:cs="Arial"/>
          <w:b/>
          <w:bCs/>
          <w:sz w:val="22"/>
          <w:szCs w:val="22"/>
        </w:rPr>
        <w:t>Latar Belakang</w:t>
      </w:r>
      <w:bookmarkEnd w:id="4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7D1EAF5" w14:textId="77777777" w:rsidR="001B345D" w:rsidRPr="001B345D" w:rsidRDefault="001B345D" w:rsidP="001B345D">
      <w:pPr>
        <w:spacing w:line="264" w:lineRule="auto"/>
        <w:ind w:left="720" w:right="886"/>
        <w:jc w:val="both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Uraikan secara rinci mengapa permasalahan diprioritaskan penanganannya sehingga layak diangkat sebagai Program Merdeka Belajar Kampus Merdeka - Proyek Kemanusiaan (MBKM-PK) ITS</w:t>
      </w:r>
    </w:p>
    <w:p w14:paraId="0B2F82A9" w14:textId="77777777" w:rsidR="001B345D" w:rsidRPr="001B345D" w:rsidRDefault="001B345D" w:rsidP="001B345D">
      <w:pPr>
        <w:ind w:left="720"/>
        <w:rPr>
          <w:rFonts w:ascii="Arial" w:hAnsi="Arial" w:cs="Arial"/>
          <w:bCs/>
          <w:color w:val="auto"/>
          <w:sz w:val="22"/>
        </w:rPr>
      </w:pPr>
    </w:p>
    <w:p w14:paraId="38B45613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5" w:name="_Toc63759087"/>
      <w:r w:rsidRPr="001B345D">
        <w:rPr>
          <w:rFonts w:ascii="Arial" w:hAnsi="Arial" w:cs="Arial"/>
          <w:b/>
          <w:bCs/>
          <w:sz w:val="22"/>
          <w:szCs w:val="22"/>
        </w:rPr>
        <w:t>Tujuan Kegiatan</w:t>
      </w:r>
      <w:bookmarkEnd w:id="5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956F815" w14:textId="77777777" w:rsidR="001B345D" w:rsidRPr="001B345D" w:rsidRDefault="001B345D" w:rsidP="001B345D">
      <w:pPr>
        <w:pStyle w:val="ListParagraph"/>
        <w:rPr>
          <w:rFonts w:ascii="Arial" w:hAnsi="Arial" w:cs="Arial"/>
          <w:bCs/>
          <w:color w:val="auto"/>
          <w:sz w:val="22"/>
        </w:rPr>
      </w:pPr>
    </w:p>
    <w:p w14:paraId="18782E06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6" w:name="_Toc63759088"/>
      <w:r w:rsidRPr="001B345D">
        <w:rPr>
          <w:rFonts w:ascii="Arial" w:hAnsi="Arial" w:cs="Arial"/>
          <w:b/>
          <w:bCs/>
          <w:sz w:val="22"/>
          <w:szCs w:val="22"/>
        </w:rPr>
        <w:t>Manfaat</w:t>
      </w:r>
      <w:bookmarkEnd w:id="6"/>
      <w:r w:rsidRPr="001B345D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558A6156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 xml:space="preserve">Mahasiswa, </w:t>
      </w:r>
    </w:p>
    <w:p w14:paraId="38C5132F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>Masyarakat</w:t>
      </w:r>
    </w:p>
    <w:p w14:paraId="7B7DBDF9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>Perguruan Tinggi</w:t>
      </w:r>
    </w:p>
    <w:p w14:paraId="21EDF9BD" w14:textId="77777777" w:rsidR="001B345D" w:rsidRPr="001B345D" w:rsidRDefault="001B345D" w:rsidP="001B345D">
      <w:pPr>
        <w:ind w:left="720"/>
        <w:rPr>
          <w:rFonts w:ascii="Arial" w:hAnsi="Arial" w:cs="Arial"/>
          <w:bCs/>
          <w:color w:val="auto"/>
          <w:sz w:val="22"/>
        </w:rPr>
      </w:pPr>
    </w:p>
    <w:p w14:paraId="419279F0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2B5CC175" w14:textId="3CDC058F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7" w:name="_Toc63759089"/>
      <w:r w:rsidRPr="001B345D">
        <w:rPr>
          <w:rFonts w:ascii="Arial" w:hAnsi="Arial" w:cs="Arial"/>
          <w:bCs/>
          <w:sz w:val="24"/>
          <w:szCs w:val="24"/>
        </w:rPr>
        <w:lastRenderedPageBreak/>
        <w:t>BAB II. PELAKSANAAN PROGRAM</w:t>
      </w:r>
      <w:bookmarkEnd w:id="7"/>
    </w:p>
    <w:p w14:paraId="5FCE077A" w14:textId="77777777" w:rsidR="001B345D" w:rsidRPr="001B345D" w:rsidRDefault="001B345D" w:rsidP="001B345D">
      <w:pPr>
        <w:rPr>
          <w:sz w:val="22"/>
        </w:rPr>
      </w:pPr>
    </w:p>
    <w:p w14:paraId="2076741B" w14:textId="77777777" w:rsidR="001B345D" w:rsidRPr="001B345D" w:rsidRDefault="001B345D" w:rsidP="001B345D">
      <w:pPr>
        <w:pStyle w:val="Heading2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bookmarkStart w:id="8" w:name="_Toc63759090"/>
      <w:r w:rsidRPr="001B345D">
        <w:rPr>
          <w:rFonts w:ascii="Arial" w:hAnsi="Arial" w:cs="Arial"/>
          <w:b/>
          <w:bCs/>
          <w:sz w:val="22"/>
          <w:szCs w:val="22"/>
        </w:rPr>
        <w:t>Pelaksanaan Program</w:t>
      </w:r>
      <w:bookmarkEnd w:id="8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B50F809" w14:textId="77777777" w:rsidR="001B345D" w:rsidRPr="001B345D" w:rsidRDefault="001B345D" w:rsidP="001B345D">
      <w:pPr>
        <w:pStyle w:val="Heading2"/>
        <w:ind w:left="720"/>
        <w:rPr>
          <w:rFonts w:ascii="Arial" w:hAnsi="Arial" w:cs="Arial"/>
          <w:b/>
          <w:bCs/>
          <w:sz w:val="22"/>
          <w:szCs w:val="22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1B345D" w:rsidRPr="001B345D" w14:paraId="43135C23" w14:textId="77777777" w:rsidTr="00B17629">
        <w:trPr>
          <w:trHeight w:val="399"/>
        </w:trPr>
        <w:tc>
          <w:tcPr>
            <w:tcW w:w="2701" w:type="dxa"/>
          </w:tcPr>
          <w:p w14:paraId="6C48755E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Nama Program</w:t>
            </w:r>
          </w:p>
        </w:tc>
        <w:tc>
          <w:tcPr>
            <w:tcW w:w="6793" w:type="dxa"/>
          </w:tcPr>
          <w:p w14:paraId="32CB79FB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67B29CBB" w14:textId="77777777" w:rsidTr="00B17629">
        <w:trPr>
          <w:trHeight w:val="413"/>
        </w:trPr>
        <w:tc>
          <w:tcPr>
            <w:tcW w:w="2701" w:type="dxa"/>
          </w:tcPr>
          <w:p w14:paraId="58C28F4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Sasaran Program</w:t>
            </w:r>
          </w:p>
        </w:tc>
        <w:tc>
          <w:tcPr>
            <w:tcW w:w="6793" w:type="dxa"/>
          </w:tcPr>
          <w:p w14:paraId="3AFF1AC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7A6C5415" w14:textId="77777777" w:rsidTr="00B17629">
        <w:trPr>
          <w:trHeight w:val="399"/>
        </w:trPr>
        <w:tc>
          <w:tcPr>
            <w:tcW w:w="2701" w:type="dxa"/>
          </w:tcPr>
          <w:p w14:paraId="4A338F5E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Tempat</w:t>
            </w:r>
          </w:p>
        </w:tc>
        <w:tc>
          <w:tcPr>
            <w:tcW w:w="6793" w:type="dxa"/>
          </w:tcPr>
          <w:p w14:paraId="370FF665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437A4ED2" w14:textId="77777777" w:rsidTr="00B17629">
        <w:trPr>
          <w:trHeight w:val="287"/>
        </w:trPr>
        <w:tc>
          <w:tcPr>
            <w:tcW w:w="2701" w:type="dxa"/>
          </w:tcPr>
          <w:p w14:paraId="28E2B03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Waktu Pelaksanaan</w:t>
            </w:r>
          </w:p>
        </w:tc>
        <w:tc>
          <w:tcPr>
            <w:tcW w:w="6793" w:type="dxa"/>
          </w:tcPr>
          <w:p w14:paraId="1B8E7710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39A5D23F" w14:textId="77777777" w:rsidTr="00B17629">
        <w:trPr>
          <w:trHeight w:val="323"/>
        </w:trPr>
        <w:tc>
          <w:tcPr>
            <w:tcW w:w="2701" w:type="dxa"/>
          </w:tcPr>
          <w:p w14:paraId="462E95FF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umlah Jam</w:t>
            </w:r>
          </w:p>
        </w:tc>
        <w:tc>
          <w:tcPr>
            <w:tcW w:w="6793" w:type="dxa"/>
          </w:tcPr>
          <w:p w14:paraId="043D2AF6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0C89832" w14:textId="77777777" w:rsidTr="00B17629">
        <w:trPr>
          <w:trHeight w:val="399"/>
        </w:trPr>
        <w:tc>
          <w:tcPr>
            <w:tcW w:w="2701" w:type="dxa"/>
          </w:tcPr>
          <w:p w14:paraId="297F7B2D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Peran Mahasiswa</w:t>
            </w:r>
          </w:p>
        </w:tc>
        <w:tc>
          <w:tcPr>
            <w:tcW w:w="6793" w:type="dxa"/>
          </w:tcPr>
          <w:p w14:paraId="1AA5415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9E61E1A" w14:textId="77777777" w:rsidTr="00B17629">
        <w:trPr>
          <w:trHeight w:val="399"/>
        </w:trPr>
        <w:tc>
          <w:tcPr>
            <w:tcW w:w="2701" w:type="dxa"/>
          </w:tcPr>
          <w:p w14:paraId="3A839E17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umlah Dana</w:t>
            </w:r>
          </w:p>
        </w:tc>
        <w:tc>
          <w:tcPr>
            <w:tcW w:w="6793" w:type="dxa"/>
          </w:tcPr>
          <w:p w14:paraId="6654AFB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73B0246A" w14:textId="77777777" w:rsidTr="00B17629">
        <w:trPr>
          <w:trHeight w:val="413"/>
        </w:trPr>
        <w:tc>
          <w:tcPr>
            <w:tcW w:w="2701" w:type="dxa"/>
          </w:tcPr>
          <w:p w14:paraId="6C1DB9BD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Sumber Dana</w:t>
            </w:r>
          </w:p>
        </w:tc>
        <w:tc>
          <w:tcPr>
            <w:tcW w:w="6793" w:type="dxa"/>
          </w:tcPr>
          <w:p w14:paraId="4B6B6FE3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32CFEFD" w14:textId="77777777" w:rsidTr="00B17629">
        <w:trPr>
          <w:trHeight w:val="413"/>
        </w:trPr>
        <w:tc>
          <w:tcPr>
            <w:tcW w:w="2701" w:type="dxa"/>
          </w:tcPr>
          <w:p w14:paraId="4771E540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Nama Mitra </w:t>
            </w:r>
          </w:p>
        </w:tc>
        <w:tc>
          <w:tcPr>
            <w:tcW w:w="6793" w:type="dxa"/>
          </w:tcPr>
          <w:p w14:paraId="7774B412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1D7AA0D2" w14:textId="77777777" w:rsidTr="00B17629">
        <w:trPr>
          <w:trHeight w:val="413"/>
        </w:trPr>
        <w:tc>
          <w:tcPr>
            <w:tcW w:w="2701" w:type="dxa"/>
          </w:tcPr>
          <w:p w14:paraId="003F11D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abatan Mitra</w:t>
            </w:r>
          </w:p>
        </w:tc>
        <w:tc>
          <w:tcPr>
            <w:tcW w:w="6793" w:type="dxa"/>
          </w:tcPr>
          <w:p w14:paraId="0E9C4E75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67C3BE27" w14:textId="77777777" w:rsidTr="00B17629">
        <w:trPr>
          <w:trHeight w:val="413"/>
        </w:trPr>
        <w:tc>
          <w:tcPr>
            <w:tcW w:w="2701" w:type="dxa"/>
          </w:tcPr>
          <w:p w14:paraId="0478509F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Nomor HP / WA</w:t>
            </w:r>
          </w:p>
        </w:tc>
        <w:tc>
          <w:tcPr>
            <w:tcW w:w="6793" w:type="dxa"/>
          </w:tcPr>
          <w:p w14:paraId="16B98F86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</w:tbl>
    <w:p w14:paraId="5B62BA07" w14:textId="77777777" w:rsidR="001B345D" w:rsidRPr="001B345D" w:rsidRDefault="001B345D" w:rsidP="001B345D">
      <w:pPr>
        <w:pStyle w:val="ListParagraph"/>
        <w:rPr>
          <w:rFonts w:ascii="Arial" w:hAnsi="Arial" w:cs="Arial"/>
          <w:bCs/>
          <w:color w:val="auto"/>
          <w:sz w:val="22"/>
        </w:rPr>
      </w:pPr>
    </w:p>
    <w:p w14:paraId="758792E7" w14:textId="77777777" w:rsidR="001B345D" w:rsidRPr="001B345D" w:rsidRDefault="001B345D" w:rsidP="001B345D">
      <w:pPr>
        <w:pStyle w:val="Heading2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bookmarkStart w:id="9" w:name="_Toc63759091"/>
      <w:r w:rsidRPr="001B345D">
        <w:rPr>
          <w:rFonts w:ascii="Arial" w:hAnsi="Arial" w:cs="Arial"/>
          <w:b/>
          <w:bCs/>
          <w:sz w:val="22"/>
          <w:szCs w:val="22"/>
        </w:rPr>
        <w:t>Pembahasan Program</w:t>
      </w:r>
      <w:bookmarkEnd w:id="9"/>
    </w:p>
    <w:p w14:paraId="6D1BAB7D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Hasil kegiatan</w:t>
      </w:r>
    </w:p>
    <w:p w14:paraId="598ED91D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82C0D5E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Hambatan dan tantangan</w:t>
      </w:r>
    </w:p>
    <w:p w14:paraId="2D09B534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68794E80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Jejaring kemitraan dan peran serta masyarakat</w:t>
      </w:r>
    </w:p>
    <w:p w14:paraId="10C570B3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01814199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Keterlibatan dalam masyarakat</w:t>
      </w:r>
    </w:p>
    <w:p w14:paraId="56BE3165" w14:textId="77777777" w:rsidR="001B345D" w:rsidRPr="001B345D" w:rsidRDefault="001B345D" w:rsidP="001B345D">
      <w:pPr>
        <w:spacing w:line="55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979CCFA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264" w:lineRule="auto"/>
        <w:ind w:left="1440" w:right="36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Temuan Baru dan atau unik dalam hal kekayaan alam, teknologi lokal dan budaya</w:t>
      </w:r>
    </w:p>
    <w:p w14:paraId="30B97D98" w14:textId="77777777" w:rsidR="001B345D" w:rsidRPr="001B345D" w:rsidRDefault="001B345D" w:rsidP="001B345D">
      <w:pPr>
        <w:spacing w:line="14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71403D6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Potensi pengembangan/keberlanjutan</w:t>
      </w:r>
    </w:p>
    <w:p w14:paraId="35E41DDB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0B5A30BB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Pengayaan batin dan petualangan kemanusiaan</w:t>
      </w:r>
    </w:p>
    <w:p w14:paraId="1E0C2511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 w:val="0"/>
          <w:color w:val="auto"/>
          <w:sz w:val="22"/>
        </w:rPr>
      </w:pPr>
    </w:p>
    <w:p w14:paraId="52F6BA51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5E5697A8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3B04E6E4" w14:textId="7E01CCED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10" w:name="_Toc63759092"/>
      <w:r w:rsidRPr="001B345D">
        <w:rPr>
          <w:rFonts w:ascii="Arial" w:hAnsi="Arial" w:cs="Arial"/>
          <w:bCs/>
          <w:sz w:val="24"/>
          <w:szCs w:val="24"/>
        </w:rPr>
        <w:lastRenderedPageBreak/>
        <w:t>BAB III. PENUTUP</w:t>
      </w:r>
      <w:bookmarkEnd w:id="10"/>
    </w:p>
    <w:p w14:paraId="261F98BC" w14:textId="77777777" w:rsidR="001B345D" w:rsidRPr="001B345D" w:rsidRDefault="001B345D" w:rsidP="001B345D">
      <w:pPr>
        <w:rPr>
          <w:sz w:val="22"/>
        </w:rPr>
      </w:pPr>
    </w:p>
    <w:p w14:paraId="461A9105" w14:textId="77777777" w:rsidR="001B345D" w:rsidRPr="001B345D" w:rsidRDefault="001B345D" w:rsidP="001B345D">
      <w:pPr>
        <w:pStyle w:val="Heading2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1" w:name="_Toc63759093"/>
      <w:r w:rsidRPr="001B345D">
        <w:rPr>
          <w:rFonts w:ascii="Arial" w:hAnsi="Arial" w:cs="Arial"/>
          <w:b/>
          <w:bCs/>
          <w:sz w:val="22"/>
          <w:szCs w:val="22"/>
        </w:rPr>
        <w:t>Kesimpulan</w:t>
      </w:r>
      <w:bookmarkEnd w:id="11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43A3EA4" w14:textId="77777777" w:rsidR="001B345D" w:rsidRPr="001B345D" w:rsidRDefault="001B345D" w:rsidP="001B345D">
      <w:pPr>
        <w:pStyle w:val="Heading2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2" w:name="_Toc63759094"/>
      <w:r w:rsidRPr="001B345D">
        <w:rPr>
          <w:rFonts w:ascii="Arial" w:hAnsi="Arial" w:cs="Arial"/>
          <w:b/>
          <w:bCs/>
          <w:sz w:val="22"/>
          <w:szCs w:val="22"/>
        </w:rPr>
        <w:t>Saran</w:t>
      </w:r>
      <w:bookmarkEnd w:id="12"/>
    </w:p>
    <w:p w14:paraId="4981DA8A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15A9CC7B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2E165730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2A1B9160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7EA4C78B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12881E21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0AF88A92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2"/>
          <w:szCs w:val="22"/>
        </w:rPr>
      </w:pPr>
      <w:bookmarkStart w:id="13" w:name="_Toc63759095"/>
      <w:r w:rsidRPr="001B345D">
        <w:rPr>
          <w:rFonts w:ascii="Arial" w:hAnsi="Arial" w:cs="Arial"/>
          <w:bCs/>
          <w:sz w:val="24"/>
          <w:szCs w:val="24"/>
        </w:rPr>
        <w:lastRenderedPageBreak/>
        <w:t>LAMPIRAN 1. CATATAN HARIAN</w:t>
      </w:r>
      <w:bookmarkEnd w:id="13"/>
      <w:r w:rsidRPr="001B345D">
        <w:rPr>
          <w:rFonts w:ascii="Arial" w:hAnsi="Arial" w:cs="Arial"/>
          <w:bCs/>
          <w:sz w:val="22"/>
          <w:szCs w:val="22"/>
        </w:rPr>
        <w:t xml:space="preserve"> </w:t>
      </w:r>
    </w:p>
    <w:p w14:paraId="7BE8A773" w14:textId="77777777" w:rsidR="001B345D" w:rsidRPr="001B345D" w:rsidRDefault="001B345D" w:rsidP="001B345D">
      <w:pPr>
        <w:pStyle w:val="ListParagraph"/>
        <w:ind w:left="0"/>
        <w:rPr>
          <w:rFonts w:ascii="Arial" w:hAnsi="Arial" w:cs="Arial"/>
          <w:bCs/>
          <w:color w:val="auto"/>
          <w:sz w:val="22"/>
        </w:rPr>
      </w:pPr>
    </w:p>
    <w:tbl>
      <w:tblPr>
        <w:tblW w:w="9895" w:type="dxa"/>
        <w:tblLook w:val="04A0" w:firstRow="1" w:lastRow="0" w:firstColumn="1" w:lastColumn="0" w:noHBand="0" w:noVBand="1"/>
      </w:tblPr>
      <w:tblGrid>
        <w:gridCol w:w="1158"/>
        <w:gridCol w:w="1447"/>
        <w:gridCol w:w="1905"/>
        <w:gridCol w:w="1695"/>
        <w:gridCol w:w="1760"/>
        <w:gridCol w:w="1930"/>
      </w:tblGrid>
      <w:tr w:rsidR="001B345D" w:rsidRPr="001B345D" w14:paraId="13715F9A" w14:textId="77777777" w:rsidTr="001B345D">
        <w:trPr>
          <w:trHeight w:val="133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CF19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No. Urut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2A9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Tanggal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D34C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Jam</w:t>
            </w:r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BD3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Agenda Kegiatan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A538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Kendala yang dihadapi</w:t>
            </w:r>
          </w:p>
        </w:tc>
        <w:tc>
          <w:tcPr>
            <w:tcW w:w="1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21376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Solusi yang diberikan</w:t>
            </w:r>
          </w:p>
        </w:tc>
      </w:tr>
      <w:tr w:rsidR="001B345D" w:rsidRPr="001B345D" w14:paraId="4E4EA68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403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5F47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76B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333E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9EE78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E401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1E4951D7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448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1E27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849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D7E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3EC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9F2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4521A0F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55F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F825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7A0C4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475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6B3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9F75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438633E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8E29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9CA44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185D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9767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2340E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3D6D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0DC501AE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1DC1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44607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F49D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FB78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FD53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444E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135A21C8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E31EC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E100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A194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8F49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B197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DE72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7B3EA061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C23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E43B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803F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C0D3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2E61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0F2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</w:tbl>
    <w:p w14:paraId="2C9BB462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6C63D2EA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4C9F4781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14" w:name="_Toc63759096"/>
      <w:r w:rsidRPr="001B345D">
        <w:rPr>
          <w:rFonts w:ascii="Arial" w:hAnsi="Arial" w:cs="Arial"/>
          <w:bCs/>
          <w:sz w:val="24"/>
          <w:szCs w:val="24"/>
        </w:rPr>
        <w:lastRenderedPageBreak/>
        <w:t>LAMPIRAN 2. DOKUMENTASI KEGIATAN</w:t>
      </w:r>
      <w:bookmarkEnd w:id="14"/>
      <w:r w:rsidRPr="001B345D">
        <w:rPr>
          <w:rFonts w:ascii="Arial" w:hAnsi="Arial" w:cs="Arial"/>
          <w:bCs/>
          <w:sz w:val="24"/>
          <w:szCs w:val="24"/>
        </w:rPr>
        <w:t xml:space="preserve">  </w:t>
      </w:r>
    </w:p>
    <w:p w14:paraId="1586FA4E" w14:textId="77777777" w:rsidR="001B345D" w:rsidRPr="001B345D" w:rsidRDefault="001B345D" w:rsidP="001B345D">
      <w:pPr>
        <w:rPr>
          <w:rFonts w:ascii="Arial" w:hAnsi="Arial" w:cs="Arial"/>
          <w:bCs/>
          <w:sz w:val="22"/>
        </w:rPr>
      </w:pPr>
    </w:p>
    <w:p w14:paraId="5E8A1A1F" w14:textId="73190B2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2CE971D" w14:textId="6A87FE63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E370769" w14:textId="2024331E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7C9D600" w14:textId="0523782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CC4FB7C" w14:textId="6BF087EE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59BA508" w14:textId="3F16E93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6CFDBD7E" w14:textId="5D5B74C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189C90DA" w14:textId="496DAD6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FA1F05C" w14:textId="528EA5C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7AB183" w14:textId="0EF8CFDA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A4A88D4" w14:textId="7777777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F91A11E" w14:textId="70DEEA5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2D101C5" w14:textId="173DA74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34717ED" w14:textId="496D9D5D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D3AD074" w14:textId="245BB98D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6DEA0DAB" w14:textId="471B42D8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BE03DB2" w14:textId="64ABBEB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E99B78" w14:textId="2375E116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sz w:val="22"/>
        </w:rPr>
      </w:pPr>
    </w:p>
    <w:bookmarkEnd w:id="0"/>
    <w:p w14:paraId="07FBF914" w14:textId="085E321E" w:rsidR="003B2BB6" w:rsidRPr="001B345D" w:rsidRDefault="00A43389" w:rsidP="0033641A">
      <w:pPr>
        <w:spacing w:after="200"/>
        <w:rPr>
          <w:rFonts w:ascii="Arial" w:hAnsi="Arial" w:cs="Arial"/>
          <w:b w:val="0"/>
          <w:color w:val="auto"/>
          <w:sz w:val="22"/>
        </w:rPr>
      </w:pPr>
    </w:p>
    <w:sectPr w:rsidR="003B2BB6" w:rsidRPr="001B345D" w:rsidSect="004749D7">
      <w:headerReference w:type="default" r:id="rId12"/>
      <w:footerReference w:type="default" r:id="rId13"/>
      <w:pgSz w:w="11906" w:h="16838" w:code="9"/>
      <w:pgMar w:top="1440" w:right="1152" w:bottom="1008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44840" w14:textId="77777777" w:rsidR="00A43389" w:rsidRDefault="00A43389" w:rsidP="00AA7F2E">
      <w:pPr>
        <w:spacing w:line="240" w:lineRule="auto"/>
      </w:pPr>
      <w:r>
        <w:separator/>
      </w:r>
    </w:p>
  </w:endnote>
  <w:endnote w:type="continuationSeparator" w:id="0">
    <w:p w14:paraId="68FB2087" w14:textId="77777777" w:rsidR="00A43389" w:rsidRDefault="00A43389" w:rsidP="00AA7F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uto"/>
      </w:rPr>
      <w:id w:val="-119314"/>
      <w:docPartObj>
        <w:docPartGallery w:val="Page Numbers (Bottom of Page)"/>
        <w:docPartUnique/>
      </w:docPartObj>
    </w:sdtPr>
    <w:sdtEndPr/>
    <w:sdtContent>
      <w:p w14:paraId="5F22CFF4" w14:textId="2DCF2D0C" w:rsidR="0080278C" w:rsidRPr="00AA7F2E" w:rsidRDefault="008B38E2" w:rsidP="008B38E2">
        <w:pPr>
          <w:pStyle w:val="Footer"/>
          <w:jc w:val="right"/>
          <w:rPr>
            <w:color w:val="auto"/>
          </w:rPr>
        </w:pPr>
        <w:r w:rsidRPr="008B38E2">
          <w:rPr>
            <w:noProof/>
            <w:color w:val="auto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65B92991" wp14:editId="48B0E4DC">
                  <wp:simplePos x="0" y="0"/>
                  <wp:positionH relativeFrom="margin">
                    <wp:posOffset>5945269</wp:posOffset>
                  </wp:positionH>
                  <wp:positionV relativeFrom="bottomMargin">
                    <wp:posOffset>330200</wp:posOffset>
                  </wp:positionV>
                  <wp:extent cx="284480" cy="383540"/>
                  <wp:effectExtent l="0" t="0" r="20320" b="1651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84480" cy="383540"/>
                            <a:chOff x="1743" y="14699"/>
                            <a:chExt cx="688" cy="1129"/>
                          </a:xfrm>
                        </wpg:grpSpPr>
                        <wps:wsp>
                          <wps:cNvPr id="5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B7C8F9F" w14:textId="77777777" w:rsidR="008B38E2" w:rsidRPr="007B7AD1" w:rsidRDefault="008B38E2">
                                <w:pPr>
                                  <w:pStyle w:val="Footer"/>
                                  <w:jc w:val="center"/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</w:pP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instrText xml:space="preserve"> PAGE    \* MERGEFORMAT </w:instrText>
                                </w: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Pr="007B7AD1"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t>2</w:t>
                                </w:r>
                                <w:r w:rsidRPr="007B7AD1"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5B92991" id="Group 1" o:spid="_x0000_s1027" style="position:absolute;left:0;text-align:left;margin-left:468.15pt;margin-top:26pt;width:22.4pt;height:30.2pt;z-index:251661312;mso-position-horizontal-relative:margin;mso-position-vertical-relative:bottom-margin-area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8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" strokecolor="#7f7f7f"/>
                  <v:rect id="Rectangle 78" o:spid="_x0000_s1029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" filled="f" strokecolor="#7f7f7f">
                    <v:textbox>
                      <w:txbxContent>
                        <w:p w14:paraId="0B7C8F9F" w14:textId="77777777" w:rsidR="008B38E2" w:rsidRPr="007B7AD1" w:rsidRDefault="008B38E2">
                          <w:pPr>
                            <w:pStyle w:val="Footer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instrText xml:space="preserve"> PAGE    \* MERGEFORMAT </w:instrText>
                          </w: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7B7AD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14"/>
                              <w:szCs w:val="14"/>
                            </w:rPr>
                            <w:t>2</w:t>
                          </w:r>
                          <w:r w:rsidRPr="007B7AD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B31F8" w14:textId="77777777" w:rsidR="00A43389" w:rsidRDefault="00A43389" w:rsidP="00AA7F2E">
      <w:pPr>
        <w:spacing w:line="240" w:lineRule="auto"/>
      </w:pPr>
      <w:r>
        <w:separator/>
      </w:r>
    </w:p>
  </w:footnote>
  <w:footnote w:type="continuationSeparator" w:id="0">
    <w:p w14:paraId="42811CB7" w14:textId="77777777" w:rsidR="00A43389" w:rsidRDefault="00A43389" w:rsidP="00AA7F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58272" w14:textId="2E41B92D" w:rsidR="008B38E2" w:rsidRDefault="008B38E2">
    <w:pPr>
      <w:pStyle w:val="Header"/>
    </w:pPr>
    <w:r>
      <w:rPr>
        <w:rFonts w:eastAsia="Times New Roman" w:cs="Times New Roman"/>
        <w:b w:val="0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DBB33A9" wp14:editId="4395D7AC">
          <wp:simplePos x="0" y="0"/>
          <wp:positionH relativeFrom="page">
            <wp:posOffset>7620</wp:posOffset>
          </wp:positionH>
          <wp:positionV relativeFrom="paragraph">
            <wp:posOffset>-9525</wp:posOffset>
          </wp:positionV>
          <wp:extent cx="7551294" cy="10685391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294" cy="10685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08C1"/>
    <w:multiLevelType w:val="hybridMultilevel"/>
    <w:tmpl w:val="94167E4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A810CB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34337"/>
    <w:multiLevelType w:val="hybridMultilevel"/>
    <w:tmpl w:val="9534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83A29"/>
    <w:multiLevelType w:val="multilevel"/>
    <w:tmpl w:val="F4223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2610A4"/>
    <w:multiLevelType w:val="hybridMultilevel"/>
    <w:tmpl w:val="15E42AE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91A13F5"/>
    <w:multiLevelType w:val="hybridMultilevel"/>
    <w:tmpl w:val="C0529B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F4B79C3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17B39"/>
    <w:multiLevelType w:val="hybridMultilevel"/>
    <w:tmpl w:val="CF1E46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9C23FD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3tDAzMzC1sDQzMzZW0lEKTi0uzszPAykwqgUAc7M8vSwAAAA="/>
  </w:docVars>
  <w:rsids>
    <w:rsidRoot w:val="0091146A"/>
    <w:rsid w:val="0007519C"/>
    <w:rsid w:val="00080D81"/>
    <w:rsid w:val="00104C42"/>
    <w:rsid w:val="001A6C2C"/>
    <w:rsid w:val="001B345D"/>
    <w:rsid w:val="002931AB"/>
    <w:rsid w:val="0033641A"/>
    <w:rsid w:val="003E73F6"/>
    <w:rsid w:val="0042113F"/>
    <w:rsid w:val="004240F4"/>
    <w:rsid w:val="00473D85"/>
    <w:rsid w:val="004749D7"/>
    <w:rsid w:val="004C72F0"/>
    <w:rsid w:val="004F0A3D"/>
    <w:rsid w:val="005C55FF"/>
    <w:rsid w:val="005F69B7"/>
    <w:rsid w:val="00703C67"/>
    <w:rsid w:val="007B7AD1"/>
    <w:rsid w:val="008508FA"/>
    <w:rsid w:val="008B142F"/>
    <w:rsid w:val="008B38E2"/>
    <w:rsid w:val="008D3668"/>
    <w:rsid w:val="0091146A"/>
    <w:rsid w:val="00A04392"/>
    <w:rsid w:val="00A43389"/>
    <w:rsid w:val="00AA62F4"/>
    <w:rsid w:val="00AA7F2E"/>
    <w:rsid w:val="00B5727D"/>
    <w:rsid w:val="00C556B1"/>
    <w:rsid w:val="00C67F1A"/>
    <w:rsid w:val="00F51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E921B9"/>
  <w15:chartTrackingRefBased/>
  <w15:docId w15:val="{9FE21C0A-BB9F-47A2-81FF-5230DC4AA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46A"/>
    <w:pPr>
      <w:spacing w:after="0" w:line="276" w:lineRule="auto"/>
    </w:pPr>
    <w:rPr>
      <w:rFonts w:eastAsiaTheme="minorEastAsia"/>
      <w:b/>
      <w:color w:val="44546A" w:themeColor="text2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F2E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9D7"/>
    <w:pPr>
      <w:keepNext/>
      <w:keepLines/>
      <w:spacing w:before="40"/>
      <w:outlineLvl w:val="1"/>
    </w:pPr>
    <w:rPr>
      <w:rFonts w:ascii="Times New Roman" w:eastAsiaTheme="majorEastAsia" w:hAnsi="Times New Roman" w:cstheme="majorBidi"/>
      <w:b w:val="0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1146A"/>
  </w:style>
  <w:style w:type="character" w:customStyle="1" w:styleId="FooterChar">
    <w:name w:val="Footer Char"/>
    <w:basedOn w:val="DefaultParagraphFont"/>
    <w:link w:val="Footer"/>
    <w:uiPriority w:val="99"/>
    <w:rsid w:val="0091146A"/>
    <w:rPr>
      <w:rFonts w:eastAsiaTheme="minorEastAsia"/>
      <w:b/>
      <w:color w:val="44546A" w:themeColor="text2"/>
      <w:sz w:val="28"/>
    </w:rPr>
  </w:style>
  <w:style w:type="table" w:styleId="TableGrid">
    <w:name w:val="Table Grid"/>
    <w:basedOn w:val="TableNormal"/>
    <w:uiPriority w:val="39"/>
    <w:rsid w:val="0091146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unhideWhenUsed/>
    <w:qFormat/>
    <w:rsid w:val="0091146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91146A"/>
    <w:rPr>
      <w:rFonts w:eastAsiaTheme="minorEastAsia"/>
      <w:b/>
      <w:color w:val="44546A" w:themeColor="text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A7F2E"/>
    <w:rPr>
      <w:rFonts w:ascii="Times New Roman" w:eastAsiaTheme="majorEastAsia" w:hAnsi="Times New Roman" w:cstheme="majorBidi"/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A7F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F2E"/>
    <w:rPr>
      <w:rFonts w:eastAsiaTheme="minorEastAsia"/>
      <w:b/>
      <w:color w:val="44546A" w:themeColor="text2"/>
      <w:sz w:val="28"/>
    </w:rPr>
  </w:style>
  <w:style w:type="paragraph" w:styleId="NoSpacing">
    <w:name w:val="No Spacing"/>
    <w:link w:val="NoSpacingChar"/>
    <w:uiPriority w:val="1"/>
    <w:qFormat/>
    <w:rsid w:val="004749D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749D7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4749D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80D81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80D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0D81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080D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810CED-0301-448A-8C44-887A3EFF52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565270-0EA4-4042-B27E-EF20805B1F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964A3B-7388-4733-B054-A7778292215D}"/>
</file>

<file path=customXml/itemProps4.xml><?xml version="1.0" encoding="utf-8"?>
<ds:datastoreItem xmlns:ds="http://schemas.openxmlformats.org/officeDocument/2006/customXml" ds:itemID="{78612AE6-46C4-4C92-B6C5-9F6B7E32E5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i Meilani</dc:creator>
  <cp:keywords/>
  <dc:description/>
  <cp:lastModifiedBy>Lalu Muhamad Jaelani</cp:lastModifiedBy>
  <cp:revision>12</cp:revision>
  <dcterms:created xsi:type="dcterms:W3CDTF">2021-02-14T06:32:00Z</dcterms:created>
  <dcterms:modified xsi:type="dcterms:W3CDTF">2022-02-07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